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3DF89" w14:textId="77777777" w:rsidR="00021B27" w:rsidRDefault="00000000">
      <w:pPr>
        <w:pStyle w:val="a4"/>
      </w:pPr>
      <w:r>
        <w:t>Презентация по лабораторной работе №5</w:t>
      </w:r>
    </w:p>
    <w:p w14:paraId="71E35878" w14:textId="77777777" w:rsidR="00021B27" w:rsidRDefault="00000000">
      <w:pPr>
        <w:pStyle w:val="a6"/>
      </w:pPr>
      <w:r>
        <w:t>Основы информационной безопасности</w:t>
      </w:r>
    </w:p>
    <w:p w14:paraId="39C5DB4C" w14:textId="77777777" w:rsidR="00021B27" w:rsidRDefault="00000000">
      <w:pPr>
        <w:pStyle w:val="Author"/>
      </w:pPr>
      <w:r>
        <w:t>Назармамадов У.ДЖ</w:t>
      </w:r>
    </w:p>
    <w:p w14:paraId="767AB511" w14:textId="77777777" w:rsidR="00021B27" w:rsidRDefault="00000000">
      <w:pPr>
        <w:pStyle w:val="a8"/>
      </w:pPr>
      <w:r>
        <w:t>16 сентября 2025</w:t>
      </w:r>
    </w:p>
    <w:p w14:paraId="5C8151CC" w14:textId="77777777" w:rsidR="00021B27" w:rsidRDefault="00000000">
      <w:pPr>
        <w:pStyle w:val="1"/>
      </w:pPr>
      <w:bookmarkStart w:id="0" w:name="информация"/>
      <w:r>
        <w:t>Информация</w:t>
      </w:r>
    </w:p>
    <w:p w14:paraId="682BEC6D" w14:textId="77777777" w:rsidR="00021B27" w:rsidRDefault="00000000">
      <w:pPr>
        <w:pStyle w:val="2"/>
      </w:pPr>
      <w:bookmarkStart w:id="1" w:name="докладчик"/>
      <w:r>
        <w:t>Докладчик</w:t>
      </w:r>
    </w:p>
    <w:p w14:paraId="781A1252" w14:textId="77777777" w:rsidR="00021B27" w:rsidRDefault="00000000">
      <w:pPr>
        <w:pStyle w:val="Compact"/>
        <w:numPr>
          <w:ilvl w:val="0"/>
          <w:numId w:val="2"/>
        </w:numPr>
      </w:pPr>
      <w:r>
        <w:t>Назармамадов Умед Джамшедович</w:t>
      </w:r>
    </w:p>
    <w:p w14:paraId="1B3DD63E" w14:textId="77777777" w:rsidR="00021B27" w:rsidRDefault="00000000">
      <w:pPr>
        <w:pStyle w:val="Compact"/>
        <w:numPr>
          <w:ilvl w:val="0"/>
          <w:numId w:val="2"/>
        </w:numPr>
      </w:pPr>
      <w:r>
        <w:t>студент группы НКАбд-03-23</w:t>
      </w:r>
    </w:p>
    <w:p w14:paraId="2E50C524" w14:textId="77777777" w:rsidR="00021B27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6BA7CDE4" w14:textId="77777777" w:rsidR="00021B27" w:rsidRDefault="00000000">
      <w:pPr>
        <w:pStyle w:val="FirstParagraph"/>
      </w:pPr>
      <w:r>
        <w:t>::: {.column width=“30%”</w:t>
      </w:r>
    </w:p>
    <w:p w14:paraId="1F929F89" w14:textId="77777777" w:rsidR="00021B27" w:rsidRDefault="00000000">
      <w:pPr>
        <w:pStyle w:val="a0"/>
      </w:pPr>
      <w:r>
        <w:t>::::::::::::::</w:t>
      </w:r>
    </w:p>
    <w:p w14:paraId="56FF2069" w14:textId="77777777" w:rsidR="00021B27" w:rsidRDefault="00000000">
      <w:pPr>
        <w:pStyle w:val="1"/>
      </w:pPr>
      <w:bookmarkStart w:id="2" w:name="цель-работы"/>
      <w:bookmarkEnd w:id="0"/>
      <w:bookmarkEnd w:id="1"/>
      <w:r>
        <w:t>Цель работы</w:t>
      </w:r>
    </w:p>
    <w:p w14:paraId="148B4D97" w14:textId="77777777" w:rsidR="00021B27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3F2C4D7B" w14:textId="77777777" w:rsidR="00021B27" w:rsidRDefault="00000000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14:paraId="21A5474B" w14:textId="77777777" w:rsidR="00021B27" w:rsidRDefault="00000000">
      <w:pPr>
        <w:pStyle w:val="FirstParagraph"/>
        <w:rPr>
          <w:lang w:val="en-US"/>
        </w:rPr>
      </w:pPr>
      <w:r>
        <w:t>обновляю пакеты и ставлю утилиту e2fsprogs (там есть chattr и lsattr) (рис. [-@fig:001]).</w:t>
      </w:r>
    </w:p>
    <w:p w14:paraId="67A274C8" w14:textId="612BF22F" w:rsidR="00D21755" w:rsidRPr="00D21755" w:rsidRDefault="00D21755" w:rsidP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C58D73A" wp14:editId="6120E2C5">
            <wp:extent cx="6152515" cy="525145"/>
            <wp:effectExtent l="0" t="0" r="0" b="0"/>
            <wp:docPr id="1400595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15"/>
      </w:tblGrid>
      <w:tr w:rsidR="00021B27" w14:paraId="6E1CC6AA" w14:textId="77777777">
        <w:trPr>
          <w:jc w:val="center"/>
        </w:trPr>
        <w:tc>
          <w:tcPr>
            <w:tcW w:w="0" w:type="auto"/>
          </w:tcPr>
          <w:p w14:paraId="5CACD964" w14:textId="77777777" w:rsidR="00021B27" w:rsidRDefault="00000000">
            <w:pPr>
              <w:pStyle w:val="Compact"/>
              <w:jc w:val="center"/>
            </w:pPr>
            <w:r>
              <w:t>обновляю пакеты</w:t>
            </w:r>
          </w:p>
        </w:tc>
      </w:tr>
    </w:tbl>
    <w:p w14:paraId="60FE52D4" w14:textId="77777777" w:rsidR="00021B27" w:rsidRDefault="00000000">
      <w:pPr>
        <w:pStyle w:val="ImageCaption"/>
      </w:pPr>
      <w:r>
        <w:t>обновляю пакеты</w:t>
      </w:r>
    </w:p>
    <w:p w14:paraId="17BC7E96" w14:textId="77777777" w:rsidR="00021B27" w:rsidRDefault="00000000">
      <w:pPr>
        <w:pStyle w:val="a0"/>
        <w:rPr>
          <w:lang w:val="en-US"/>
        </w:rPr>
      </w:pPr>
      <w:r>
        <w:t>захожу в домашний каталог пользователя guest, создаю каталог dir1 и файл file1.</w:t>
      </w:r>
    </w:p>
    <w:p w14:paraId="6BB67768" w14:textId="030AEAED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7C0EBA4" wp14:editId="54E32BC9">
            <wp:extent cx="4312920" cy="960120"/>
            <wp:effectExtent l="0" t="0" r="0" b="0"/>
            <wp:docPr id="404785306" name="Рисунок 2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785306" name="Рисунок 2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236"/>
      </w:tblGrid>
      <w:tr w:rsidR="00021B27" w14:paraId="0055841F" w14:textId="77777777">
        <w:trPr>
          <w:jc w:val="center"/>
        </w:trPr>
        <w:tc>
          <w:tcPr>
            <w:tcW w:w="0" w:type="auto"/>
          </w:tcPr>
          <w:p w14:paraId="355105BA" w14:textId="77777777" w:rsidR="00021B27" w:rsidRDefault="00000000">
            <w:pPr>
              <w:pStyle w:val="Compact"/>
              <w:jc w:val="center"/>
            </w:pPr>
            <w:r>
              <w:lastRenderedPageBreak/>
              <w:t>захожу в домашний каталог</w:t>
            </w:r>
          </w:p>
        </w:tc>
      </w:tr>
    </w:tbl>
    <w:p w14:paraId="6BBA3AAD" w14:textId="77777777" w:rsidR="00021B27" w:rsidRDefault="00000000">
      <w:pPr>
        <w:pStyle w:val="ImageCaption"/>
      </w:pPr>
      <w:r>
        <w:t>захожу в домашний каталог</w:t>
      </w:r>
    </w:p>
    <w:p w14:paraId="6269FF80" w14:textId="77777777" w:rsidR="00021B27" w:rsidRDefault="00000000">
      <w:pPr>
        <w:pStyle w:val="a0"/>
        <w:rPr>
          <w:lang w:val="en-US"/>
        </w:rPr>
      </w:pPr>
      <w:r>
        <w:t>смотрю расширенные атрибуты файла.</w:t>
      </w:r>
    </w:p>
    <w:p w14:paraId="4ECF436A" w14:textId="05352100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E224FD5" wp14:editId="65A4FAC4">
            <wp:extent cx="3467100" cy="457200"/>
            <wp:effectExtent l="0" t="0" r="0" b="0"/>
            <wp:docPr id="106460181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645"/>
      </w:tblGrid>
      <w:tr w:rsidR="00021B27" w14:paraId="7FDEA976" w14:textId="77777777">
        <w:trPr>
          <w:jc w:val="center"/>
        </w:trPr>
        <w:tc>
          <w:tcPr>
            <w:tcW w:w="0" w:type="auto"/>
          </w:tcPr>
          <w:p w14:paraId="177BB515" w14:textId="77777777" w:rsidR="00021B27" w:rsidRDefault="00000000">
            <w:pPr>
              <w:pStyle w:val="Compact"/>
              <w:jc w:val="center"/>
            </w:pPr>
            <w:r>
              <w:t>смотрю расширенные</w:t>
            </w:r>
          </w:p>
        </w:tc>
      </w:tr>
    </w:tbl>
    <w:p w14:paraId="1C1814F9" w14:textId="77777777" w:rsidR="00021B27" w:rsidRDefault="00000000">
      <w:pPr>
        <w:pStyle w:val="ImageCaption"/>
      </w:pPr>
      <w:r>
        <w:t>смотрю расширенные</w:t>
      </w:r>
    </w:p>
    <w:p w14:paraId="62E946BB" w14:textId="77777777" w:rsidR="00021B27" w:rsidRDefault="00000000">
      <w:pPr>
        <w:pStyle w:val="a0"/>
        <w:rPr>
          <w:lang w:val="en-US"/>
        </w:rPr>
      </w:pPr>
      <w:r>
        <w:t>проверяю права доступа.</w:t>
      </w:r>
    </w:p>
    <w:p w14:paraId="406D897A" w14:textId="571B6EDB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670F994" wp14:editId="175FF3DF">
            <wp:extent cx="3147060" cy="327660"/>
            <wp:effectExtent l="0" t="0" r="0" b="0"/>
            <wp:docPr id="73947157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99"/>
      </w:tblGrid>
      <w:tr w:rsidR="00021B27" w14:paraId="2B03DC47" w14:textId="77777777">
        <w:trPr>
          <w:jc w:val="center"/>
        </w:trPr>
        <w:tc>
          <w:tcPr>
            <w:tcW w:w="0" w:type="auto"/>
          </w:tcPr>
          <w:p w14:paraId="2A4B6F91" w14:textId="77777777" w:rsidR="00021B27" w:rsidRDefault="00000000">
            <w:pPr>
              <w:pStyle w:val="Compact"/>
              <w:jc w:val="center"/>
            </w:pPr>
            <w:r>
              <w:t>проверяю права</w:t>
            </w:r>
          </w:p>
        </w:tc>
      </w:tr>
    </w:tbl>
    <w:p w14:paraId="4E265806" w14:textId="77777777" w:rsidR="00021B27" w:rsidRDefault="00000000">
      <w:pPr>
        <w:pStyle w:val="ImageCaption"/>
      </w:pPr>
      <w:r>
        <w:t>проверяю права</w:t>
      </w:r>
    </w:p>
    <w:p w14:paraId="300BBBEB" w14:textId="77777777" w:rsidR="00021B27" w:rsidRDefault="00000000">
      <w:pPr>
        <w:pStyle w:val="a0"/>
        <w:rPr>
          <w:lang w:val="en-US"/>
        </w:rPr>
      </w:pPr>
      <w:r>
        <w:t>пробую поставить a (append-only) как guest. Должно выдать отказ.</w:t>
      </w:r>
    </w:p>
    <w:p w14:paraId="795BB1A5" w14:textId="64C969DF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1AA910A" wp14:editId="54ABFB02">
            <wp:extent cx="3688080" cy="464820"/>
            <wp:effectExtent l="0" t="0" r="0" b="0"/>
            <wp:docPr id="153727397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84"/>
      </w:tblGrid>
      <w:tr w:rsidR="00021B27" w14:paraId="00EC3C1E" w14:textId="77777777">
        <w:trPr>
          <w:jc w:val="center"/>
        </w:trPr>
        <w:tc>
          <w:tcPr>
            <w:tcW w:w="0" w:type="auto"/>
          </w:tcPr>
          <w:p w14:paraId="4D34E2C3" w14:textId="77777777" w:rsidR="00021B27" w:rsidRDefault="00000000">
            <w:pPr>
              <w:pStyle w:val="Compact"/>
              <w:jc w:val="center"/>
            </w:pPr>
            <w:r>
              <w:t>пробую поставить</w:t>
            </w:r>
          </w:p>
        </w:tc>
      </w:tr>
    </w:tbl>
    <w:p w14:paraId="01CB063F" w14:textId="77777777" w:rsidR="00021B27" w:rsidRDefault="00000000">
      <w:pPr>
        <w:pStyle w:val="ImageCaption"/>
      </w:pPr>
      <w:r>
        <w:t>пробую поставить</w:t>
      </w:r>
    </w:p>
    <w:p w14:paraId="64BB4CF8" w14:textId="77777777" w:rsidR="00021B27" w:rsidRDefault="00000000">
      <w:pPr>
        <w:pStyle w:val="a0"/>
        <w:rPr>
          <w:lang w:val="en-US"/>
        </w:rPr>
      </w:pPr>
      <w:r>
        <w:t xml:space="preserve">выхожу из guest и ставлю a с </w:t>
      </w:r>
      <w:proofErr w:type="spellStart"/>
      <w:r>
        <w:t>sudo</w:t>
      </w:r>
      <w:proofErr w:type="spellEnd"/>
      <w:r>
        <w:t>.</w:t>
      </w:r>
    </w:p>
    <w:p w14:paraId="04CDE118" w14:textId="68373466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44E9D43" wp14:editId="28E22ADC">
            <wp:extent cx="4953000" cy="716280"/>
            <wp:effectExtent l="0" t="0" r="0" b="0"/>
            <wp:docPr id="1562150157" name="Рисунок 6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150157" name="Рисунок 6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42"/>
      </w:tblGrid>
      <w:tr w:rsidR="00021B27" w14:paraId="7B053DF2" w14:textId="77777777">
        <w:trPr>
          <w:jc w:val="center"/>
        </w:trPr>
        <w:tc>
          <w:tcPr>
            <w:tcW w:w="0" w:type="auto"/>
          </w:tcPr>
          <w:p w14:paraId="0084A046" w14:textId="77777777" w:rsidR="00021B27" w:rsidRDefault="00000000">
            <w:pPr>
              <w:pStyle w:val="Compact"/>
              <w:jc w:val="center"/>
            </w:pPr>
            <w:r>
              <w:t xml:space="preserve">выхожу из </w:t>
            </w:r>
            <w:proofErr w:type="spellStart"/>
            <w:r>
              <w:t>guest</w:t>
            </w:r>
            <w:proofErr w:type="spellEnd"/>
          </w:p>
        </w:tc>
      </w:tr>
    </w:tbl>
    <w:p w14:paraId="132666AD" w14:textId="77777777" w:rsidR="00021B27" w:rsidRDefault="00000000">
      <w:pPr>
        <w:pStyle w:val="ImageCaption"/>
      </w:pPr>
      <w:r>
        <w:t>выхожу из guest</w:t>
      </w:r>
    </w:p>
    <w:p w14:paraId="433DC04E" w14:textId="77777777" w:rsidR="00021B27" w:rsidRDefault="00000000">
      <w:pPr>
        <w:pStyle w:val="a0"/>
        <w:rPr>
          <w:lang w:val="en-US"/>
        </w:rPr>
      </w:pPr>
      <w:r>
        <w:t>проверяю, что a появился.</w:t>
      </w:r>
    </w:p>
    <w:p w14:paraId="30449332" w14:textId="1E9DB037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7610EC0" wp14:editId="227DF41E">
            <wp:extent cx="3276600" cy="632460"/>
            <wp:effectExtent l="0" t="0" r="0" b="0"/>
            <wp:docPr id="1181622337" name="Рисунок 7" descr="Изображение выглядит как текст, Шрифт, снимок экран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622337" name="Рисунок 7" descr="Изображение выглядит как текст, Шрифт, снимок экрана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021B27" w14:paraId="3BE5F8CD" w14:textId="77777777">
        <w:trPr>
          <w:jc w:val="center"/>
        </w:trPr>
        <w:tc>
          <w:tcPr>
            <w:tcW w:w="0" w:type="auto"/>
          </w:tcPr>
          <w:p w14:paraId="330758C9" w14:textId="77777777" w:rsidR="00021B27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0086ABE4" w14:textId="77777777" w:rsidR="00021B27" w:rsidRDefault="00000000">
      <w:pPr>
        <w:pStyle w:val="ImageCaption"/>
      </w:pPr>
      <w:r>
        <w:t>проверяю</w:t>
      </w:r>
    </w:p>
    <w:p w14:paraId="497CEE05" w14:textId="77777777" w:rsidR="00021B27" w:rsidRDefault="00000000">
      <w:pPr>
        <w:pStyle w:val="a0"/>
        <w:rPr>
          <w:lang w:val="en-US"/>
        </w:rPr>
      </w:pPr>
      <w:r>
        <w:t>дозаписываю строку в файл (&gt;&gt;).</w:t>
      </w:r>
    </w:p>
    <w:p w14:paraId="1BE5F184" w14:textId="4DD83676" w:rsidR="00D21755" w:rsidRPr="00D21755" w:rsidRDefault="00D21755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450321" wp14:editId="7AAE1FA9">
            <wp:extent cx="4343400" cy="655320"/>
            <wp:effectExtent l="0" t="0" r="0" b="0"/>
            <wp:docPr id="115855334" name="Рисунок 8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5334" name="Рисунок 8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021B27" w14:paraId="730FAEE2" w14:textId="77777777">
        <w:trPr>
          <w:jc w:val="center"/>
        </w:trPr>
        <w:tc>
          <w:tcPr>
            <w:tcW w:w="0" w:type="auto"/>
          </w:tcPr>
          <w:p w14:paraId="58C40564" w14:textId="77777777" w:rsidR="00021B27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3BB500F9" w14:textId="77777777" w:rsidR="00021B27" w:rsidRDefault="00000000">
      <w:pPr>
        <w:pStyle w:val="ImageCaption"/>
      </w:pPr>
      <w:r>
        <w:t>проверяю</w:t>
      </w:r>
    </w:p>
    <w:p w14:paraId="29F32773" w14:textId="77777777" w:rsidR="00021B27" w:rsidRDefault="00000000">
      <w:pPr>
        <w:pStyle w:val="a0"/>
        <w:rPr>
          <w:lang w:val="en-US"/>
        </w:rPr>
      </w:pPr>
      <w:r>
        <w:t>пробую перезаписать файл (&gt;). Должно выдать отказ.</w:t>
      </w:r>
    </w:p>
    <w:p w14:paraId="2754B044" w14:textId="27A0E804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CB53146" wp14:editId="4E9E3D42">
            <wp:extent cx="4328160" cy="419100"/>
            <wp:effectExtent l="0" t="0" r="0" b="0"/>
            <wp:docPr id="297595514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021B27" w14:paraId="783B26B3" w14:textId="77777777">
        <w:trPr>
          <w:jc w:val="center"/>
        </w:trPr>
        <w:tc>
          <w:tcPr>
            <w:tcW w:w="0" w:type="auto"/>
          </w:tcPr>
          <w:p w14:paraId="703D3C31" w14:textId="77777777" w:rsidR="00021B27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10488775" w14:textId="77777777" w:rsidR="00021B27" w:rsidRDefault="00000000">
      <w:pPr>
        <w:pStyle w:val="ImageCaption"/>
      </w:pPr>
      <w:r>
        <w:t>проверяю</w:t>
      </w:r>
    </w:p>
    <w:p w14:paraId="498152AB" w14:textId="77777777" w:rsidR="00021B27" w:rsidRDefault="00000000">
      <w:pPr>
        <w:pStyle w:val="a0"/>
        <w:rPr>
          <w:lang w:val="en-US"/>
        </w:rPr>
      </w:pPr>
      <w:r>
        <w:t>пробую удалить файл. Должно выдать отказ.</w:t>
      </w:r>
    </w:p>
    <w:p w14:paraId="6CE7B238" w14:textId="18FFA1E9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DF46546" wp14:editId="50DF1398">
            <wp:extent cx="2994660" cy="365760"/>
            <wp:effectExtent l="0" t="0" r="0" b="0"/>
            <wp:docPr id="25713410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021B27" w14:paraId="0CEA1DE5" w14:textId="77777777">
        <w:trPr>
          <w:jc w:val="center"/>
        </w:trPr>
        <w:tc>
          <w:tcPr>
            <w:tcW w:w="0" w:type="auto"/>
          </w:tcPr>
          <w:p w14:paraId="014D48AF" w14:textId="77777777" w:rsidR="00021B27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0C899624" w14:textId="77777777" w:rsidR="00021B27" w:rsidRDefault="00000000">
      <w:pPr>
        <w:pStyle w:val="ImageCaption"/>
      </w:pPr>
      <w:r>
        <w:t>проверяю</w:t>
      </w:r>
    </w:p>
    <w:p w14:paraId="155187AF" w14:textId="77777777" w:rsidR="00021B27" w:rsidRDefault="00000000">
      <w:pPr>
        <w:pStyle w:val="a0"/>
        <w:rPr>
          <w:lang w:val="en-US"/>
        </w:rPr>
      </w:pPr>
      <w:r>
        <w:t xml:space="preserve">снимаю атрибут a от </w:t>
      </w:r>
      <w:proofErr w:type="spellStart"/>
      <w:r>
        <w:t>root</w:t>
      </w:r>
      <w:proofErr w:type="spellEnd"/>
      <w:r>
        <w:t>.</w:t>
      </w:r>
    </w:p>
    <w:p w14:paraId="08FF27EF" w14:textId="242BF7E3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E157700" wp14:editId="45D18AEB">
            <wp:extent cx="4876800" cy="716280"/>
            <wp:effectExtent l="0" t="0" r="0" b="0"/>
            <wp:docPr id="1284863136" name="Рисунок 11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863136" name="Рисунок 11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73"/>
      </w:tblGrid>
      <w:tr w:rsidR="00021B27" w14:paraId="67637D11" w14:textId="77777777">
        <w:trPr>
          <w:jc w:val="center"/>
        </w:trPr>
        <w:tc>
          <w:tcPr>
            <w:tcW w:w="0" w:type="auto"/>
          </w:tcPr>
          <w:p w14:paraId="73CF00ED" w14:textId="77777777" w:rsidR="00021B27" w:rsidRDefault="00000000">
            <w:pPr>
              <w:pStyle w:val="Compact"/>
              <w:jc w:val="center"/>
            </w:pPr>
            <w:r>
              <w:t>снимаю атрибут</w:t>
            </w:r>
          </w:p>
        </w:tc>
      </w:tr>
    </w:tbl>
    <w:p w14:paraId="6EC1EC3C" w14:textId="77777777" w:rsidR="00021B27" w:rsidRDefault="00000000">
      <w:pPr>
        <w:pStyle w:val="ImageCaption"/>
      </w:pPr>
      <w:r>
        <w:t>снимаю атрибут</w:t>
      </w:r>
    </w:p>
    <w:p w14:paraId="2090ABB1" w14:textId="77777777" w:rsidR="00021B27" w:rsidRDefault="00000000">
      <w:pPr>
        <w:pStyle w:val="a0"/>
        <w:rPr>
          <w:lang w:val="en-US"/>
        </w:rPr>
      </w:pPr>
      <w:r>
        <w:t>пробую снова перезаписать и удалить. Теперь должно работать.</w:t>
      </w:r>
    </w:p>
    <w:p w14:paraId="17F7161D" w14:textId="0D02BBAF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7D32314" wp14:editId="3CE6ED5C">
            <wp:extent cx="4366260" cy="937260"/>
            <wp:effectExtent l="0" t="0" r="0" b="0"/>
            <wp:docPr id="1080894760" name="Рисунок 12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894760" name="Рисунок 12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73"/>
      </w:tblGrid>
      <w:tr w:rsidR="00021B27" w14:paraId="403F95C2" w14:textId="77777777">
        <w:trPr>
          <w:jc w:val="center"/>
        </w:trPr>
        <w:tc>
          <w:tcPr>
            <w:tcW w:w="0" w:type="auto"/>
          </w:tcPr>
          <w:p w14:paraId="69175C5F" w14:textId="77777777" w:rsidR="00021B27" w:rsidRDefault="00000000">
            <w:pPr>
              <w:pStyle w:val="Compact"/>
              <w:jc w:val="center"/>
            </w:pPr>
            <w:r>
              <w:t>снимаю атрибут</w:t>
            </w:r>
          </w:p>
        </w:tc>
      </w:tr>
    </w:tbl>
    <w:p w14:paraId="626106DF" w14:textId="77777777" w:rsidR="00021B27" w:rsidRDefault="00000000">
      <w:pPr>
        <w:pStyle w:val="ImageCaption"/>
      </w:pPr>
      <w:r>
        <w:t>снимаю атрибут</w:t>
      </w:r>
    </w:p>
    <w:p w14:paraId="3F517938" w14:textId="77777777" w:rsidR="00021B27" w:rsidRDefault="00000000">
      <w:pPr>
        <w:pStyle w:val="a0"/>
        <w:rPr>
          <w:lang w:val="en-US"/>
        </w:rPr>
      </w:pPr>
      <w:r>
        <w:t>создаю заново файл и ставлю i.</w:t>
      </w:r>
    </w:p>
    <w:p w14:paraId="07C978D4" w14:textId="4EEE2196" w:rsidR="00D21755" w:rsidRPr="00D21755" w:rsidRDefault="00D21755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4A9471" wp14:editId="208B644A">
            <wp:extent cx="4861560" cy="876300"/>
            <wp:effectExtent l="0" t="0" r="0" b="0"/>
            <wp:docPr id="2070809219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809219" name="Рисунок 1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461"/>
      </w:tblGrid>
      <w:tr w:rsidR="00021B27" w14:paraId="3E99D4BF" w14:textId="77777777">
        <w:trPr>
          <w:jc w:val="center"/>
        </w:trPr>
        <w:tc>
          <w:tcPr>
            <w:tcW w:w="0" w:type="auto"/>
          </w:tcPr>
          <w:p w14:paraId="33A43BE0" w14:textId="77777777" w:rsidR="00021B27" w:rsidRDefault="00000000">
            <w:pPr>
              <w:pStyle w:val="Compact"/>
              <w:jc w:val="center"/>
            </w:pPr>
            <w:r>
              <w:t>создаю заново файл</w:t>
            </w:r>
          </w:p>
        </w:tc>
      </w:tr>
    </w:tbl>
    <w:p w14:paraId="2E836B18" w14:textId="77777777" w:rsidR="00021B27" w:rsidRDefault="00000000">
      <w:pPr>
        <w:pStyle w:val="ImageCaption"/>
      </w:pPr>
      <w:r>
        <w:t>создаю заново файл</w:t>
      </w:r>
    </w:p>
    <w:p w14:paraId="02B04B0B" w14:textId="77777777" w:rsidR="00021B27" w:rsidRDefault="00000000">
      <w:pPr>
        <w:pStyle w:val="a0"/>
        <w:rPr>
          <w:lang w:val="en-US"/>
        </w:rPr>
      </w:pPr>
      <w:r>
        <w:t>проверяю атрибуты</w:t>
      </w:r>
    </w:p>
    <w:p w14:paraId="1144CFF4" w14:textId="350368BE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C2DF0A0" wp14:editId="5ED60A14">
            <wp:extent cx="3268980" cy="617220"/>
            <wp:effectExtent l="0" t="0" r="0" b="0"/>
            <wp:docPr id="1284038746" name="Рисунок 14" descr="Изображение выглядит как текст, Шрифт, снимок экран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038746" name="Рисунок 14" descr="Изображение выглядит как текст, Шрифт, снимок экрана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021B27" w14:paraId="493E2CAA" w14:textId="77777777">
        <w:trPr>
          <w:jc w:val="center"/>
        </w:trPr>
        <w:tc>
          <w:tcPr>
            <w:tcW w:w="0" w:type="auto"/>
          </w:tcPr>
          <w:p w14:paraId="403B97DF" w14:textId="77777777" w:rsidR="00021B27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714460C1" w14:textId="77777777" w:rsidR="00021B27" w:rsidRDefault="00000000">
      <w:pPr>
        <w:pStyle w:val="ImageCaption"/>
      </w:pPr>
      <w:r>
        <w:t>проверяю</w:t>
      </w:r>
    </w:p>
    <w:p w14:paraId="6740B4A3" w14:textId="77777777" w:rsidR="00021B27" w:rsidRDefault="00000000">
      <w:pPr>
        <w:pStyle w:val="a0"/>
        <w:rPr>
          <w:lang w:val="en-US"/>
        </w:rPr>
      </w:pPr>
      <w:r>
        <w:t>пробую дозапись, перезапись, chmod, rename и удаление. Всё должно запрещаться.</w:t>
      </w:r>
    </w:p>
    <w:p w14:paraId="3C0B25E3" w14:textId="11A04D66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338153B" wp14:editId="4DC60C9C">
            <wp:extent cx="4183380" cy="1569720"/>
            <wp:effectExtent l="0" t="0" r="0" b="0"/>
            <wp:docPr id="2077028102" name="Рисунок 15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028102" name="Рисунок 15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22"/>
      </w:tblGrid>
      <w:tr w:rsidR="00021B27" w14:paraId="2513EFE5" w14:textId="77777777">
        <w:trPr>
          <w:jc w:val="center"/>
        </w:trPr>
        <w:tc>
          <w:tcPr>
            <w:tcW w:w="0" w:type="auto"/>
          </w:tcPr>
          <w:p w14:paraId="385EBA0A" w14:textId="77777777" w:rsidR="00021B27" w:rsidRDefault="00000000">
            <w:pPr>
              <w:pStyle w:val="Compact"/>
              <w:jc w:val="center"/>
            </w:pPr>
            <w:r>
              <w:t xml:space="preserve">пробую </w:t>
            </w:r>
            <w:proofErr w:type="spellStart"/>
            <w:r>
              <w:t>дозапись</w:t>
            </w:r>
            <w:proofErr w:type="spellEnd"/>
          </w:p>
        </w:tc>
      </w:tr>
    </w:tbl>
    <w:p w14:paraId="08E6EB01" w14:textId="77777777" w:rsidR="00021B27" w:rsidRDefault="00000000">
      <w:pPr>
        <w:pStyle w:val="ImageCaption"/>
      </w:pPr>
      <w:r>
        <w:t>пробую дозапись</w:t>
      </w:r>
    </w:p>
    <w:p w14:paraId="1DD22B6E" w14:textId="77777777" w:rsidR="00021B27" w:rsidRDefault="00000000">
      <w:pPr>
        <w:pStyle w:val="a0"/>
        <w:rPr>
          <w:lang w:val="en-US"/>
        </w:rPr>
      </w:pPr>
      <w:r>
        <w:t xml:space="preserve">снимаю i от </w:t>
      </w:r>
      <w:proofErr w:type="spellStart"/>
      <w:r>
        <w:t>root</w:t>
      </w:r>
      <w:proofErr w:type="spellEnd"/>
      <w:r>
        <w:t xml:space="preserve"> и удаляю файл.</w:t>
      </w:r>
    </w:p>
    <w:p w14:paraId="11B722FC" w14:textId="11FE89C5" w:rsidR="00D21755" w:rsidRPr="00D21755" w:rsidRDefault="00D21755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7729AEA" wp14:editId="6CF815DE">
            <wp:extent cx="4808220" cy="944880"/>
            <wp:effectExtent l="0" t="0" r="0" b="0"/>
            <wp:docPr id="268553703" name="Рисунок 16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553703" name="Рисунок 16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22"/>
      </w:tblGrid>
      <w:tr w:rsidR="00021B27" w14:paraId="7406DE40" w14:textId="77777777">
        <w:trPr>
          <w:jc w:val="center"/>
        </w:trPr>
        <w:tc>
          <w:tcPr>
            <w:tcW w:w="0" w:type="auto"/>
          </w:tcPr>
          <w:p w14:paraId="22D8D8EE" w14:textId="77777777" w:rsidR="00021B27" w:rsidRDefault="00000000">
            <w:pPr>
              <w:pStyle w:val="Compact"/>
              <w:jc w:val="center"/>
            </w:pPr>
            <w:bookmarkStart w:id="4" w:name="fig:001"/>
            <w:r>
              <w:t xml:space="preserve">пробую </w:t>
            </w:r>
            <w:proofErr w:type="spellStart"/>
            <w:r>
              <w:t>дозапись</w:t>
            </w:r>
            <w:proofErr w:type="spellEnd"/>
          </w:p>
        </w:tc>
      </w:tr>
    </w:tbl>
    <w:p w14:paraId="46893B81" w14:textId="77777777" w:rsidR="00021B27" w:rsidRDefault="00000000">
      <w:pPr>
        <w:pStyle w:val="ImageCaption"/>
      </w:pPr>
      <w:r>
        <w:t>пробую дозапись</w:t>
      </w:r>
    </w:p>
    <w:p w14:paraId="19BCA041" w14:textId="77777777" w:rsidR="00021B27" w:rsidRDefault="00000000">
      <w:pPr>
        <w:pStyle w:val="1"/>
      </w:pPr>
      <w:bookmarkStart w:id="5" w:name="выводы"/>
      <w:bookmarkEnd w:id="3"/>
      <w:bookmarkEnd w:id="4"/>
      <w:r>
        <w:t>Выводы</w:t>
      </w:r>
    </w:p>
    <w:p w14:paraId="745C8FAA" w14:textId="77777777" w:rsidR="00021B27" w:rsidRDefault="00000000">
      <w:pPr>
        <w:pStyle w:val="FirstParagraph"/>
      </w:pPr>
      <w:r>
        <w:t xml:space="preserve">В ходе работы было изучено, как изменяются идентификаторы пользователей и процессов, а также применены SetUID- и Sticky-биты. Получены практические навыки работы в консоли с дополнительными атрибутами. Рассмотрено действие механизма </w:t>
      </w:r>
      <w:r>
        <w:lastRenderedPageBreak/>
        <w:t>смены идентификаторов процессов, а также влияние Sticky-бита на операции записи и удаления файлов.</w:t>
      </w:r>
    </w:p>
    <w:p w14:paraId="1E00537D" w14:textId="77777777" w:rsidR="00021B27" w:rsidRDefault="00000000">
      <w:pPr>
        <w:pStyle w:val="Compact"/>
        <w:numPr>
          <w:ilvl w:val="0"/>
          <w:numId w:val="3"/>
        </w:numPr>
      </w:pPr>
      <w:r>
        <w:t>Менее оптимально представить в виде рисунка, графика, таблицы</w:t>
      </w:r>
    </w:p>
    <w:p w14:paraId="0D8F9717" w14:textId="77777777" w:rsidR="00021B27" w:rsidRDefault="00000000">
      <w:pPr>
        <w:pStyle w:val="Compact"/>
        <w:numPr>
          <w:ilvl w:val="0"/>
          <w:numId w:val="3"/>
        </w:numPr>
      </w:pPr>
      <w:r>
        <w:t>Текст используется, если все предыдущие способы отображения информации не подошли</w:t>
      </w:r>
    </w:p>
    <w:p w14:paraId="58A3F511" w14:textId="77777777" w:rsidR="00021B27" w:rsidRDefault="00000000">
      <w:pPr>
        <w:pStyle w:val="FirstParagraph"/>
      </w:pPr>
      <w:r>
        <w:t>:::</w:t>
      </w:r>
      <w:bookmarkEnd w:id="5"/>
    </w:p>
    <w:sectPr w:rsidR="00021B27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4876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9A25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3277229">
    <w:abstractNumId w:val="0"/>
  </w:num>
  <w:num w:numId="2" w16cid:durableId="611521452">
    <w:abstractNumId w:val="1"/>
  </w:num>
  <w:num w:numId="3" w16cid:durableId="1383600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1B27"/>
    <w:rsid w:val="00021B27"/>
    <w:rsid w:val="00850D11"/>
    <w:rsid w:val="00D21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C977ED"/>
  <w15:docId w15:val="{31968260-1583-4FCD-A8C0-45062B811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5</dc:title>
  <dc:creator>Назармамадов У.ДЖ</dc:creator>
  <cp:keywords/>
  <cp:lastModifiedBy>Nazarmamadov Umed</cp:lastModifiedBy>
  <cp:revision>2</cp:revision>
  <dcterms:created xsi:type="dcterms:W3CDTF">2025-09-17T23:38:00Z</dcterms:created>
  <dcterms:modified xsi:type="dcterms:W3CDTF">2025-09-17T23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сентябр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сновы информационной безопасности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